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3306" w14:textId="77777777" w:rsidR="00D01F74" w:rsidRPr="005B5CD8" w:rsidRDefault="00D01F74" w:rsidP="005B5CD8">
      <w:pPr>
        <w:rPr>
          <w:lang w:val="pt-PT"/>
        </w:rPr>
      </w:pPr>
    </w:p>
    <w:p w14:paraId="31A60694" w14:textId="77777777" w:rsidR="00D01F74" w:rsidRPr="005B5CD8" w:rsidRDefault="00D01F74" w:rsidP="005B5CD8">
      <w:pPr>
        <w:rPr>
          <w:lang w:val="pt-PT"/>
        </w:rPr>
      </w:pPr>
    </w:p>
    <w:p w14:paraId="312C12EE" w14:textId="485A2727" w:rsidR="00D01F74" w:rsidRDefault="00D01F74" w:rsidP="005B5CD8">
      <w:pPr>
        <w:rPr>
          <w:lang w:val="pt-PT"/>
        </w:rPr>
      </w:pPr>
    </w:p>
    <w:p w14:paraId="459CE506" w14:textId="77777777" w:rsidR="005B5CD8" w:rsidRPr="005B5CD8" w:rsidRDefault="005B5CD8" w:rsidP="005B5CD8">
      <w:pPr>
        <w:rPr>
          <w:lang w:val="pt-PT"/>
        </w:rPr>
      </w:pPr>
    </w:p>
    <w:p w14:paraId="41CCF64D" w14:textId="77777777" w:rsidR="00D01F74" w:rsidRPr="005B5CD8" w:rsidRDefault="00D01F74" w:rsidP="005B5CD8">
      <w:pPr>
        <w:rPr>
          <w:lang w:val="pt-PT"/>
        </w:rPr>
      </w:pPr>
    </w:p>
    <w:p w14:paraId="7EB61236" w14:textId="7AEA0DF8" w:rsidR="00541789" w:rsidRPr="005B5CD8" w:rsidRDefault="00D8079C" w:rsidP="005B5CD8">
      <w:pPr>
        <w:jc w:val="center"/>
        <w:rPr>
          <w:b/>
          <w:bCs/>
          <w:sz w:val="40"/>
          <w:szCs w:val="40"/>
        </w:rPr>
      </w:pPr>
      <w:r w:rsidRPr="005B5CD8">
        <w:rPr>
          <w:b/>
          <w:bCs/>
          <w:sz w:val="40"/>
          <w:szCs w:val="40"/>
        </w:rPr>
        <w:t>DECLARATION O</w:t>
      </w:r>
      <w:r w:rsidR="00A72339">
        <w:rPr>
          <w:b/>
          <w:bCs/>
          <w:sz w:val="40"/>
          <w:szCs w:val="40"/>
        </w:rPr>
        <w:t>N</w:t>
      </w:r>
      <w:r w:rsidRPr="005B5CD8">
        <w:rPr>
          <w:b/>
          <w:bCs/>
          <w:sz w:val="40"/>
          <w:szCs w:val="40"/>
        </w:rPr>
        <w:t xml:space="preserve"> HONOUR</w:t>
      </w:r>
    </w:p>
    <w:p w14:paraId="6C7EC770" w14:textId="179D0524" w:rsidR="00D01F74" w:rsidRPr="005B5CD8" w:rsidRDefault="00B6678A" w:rsidP="00B6678A">
      <w:pPr>
        <w:jc w:val="center"/>
      </w:pPr>
      <w:r>
        <w:t>Erasmus Mundus Scholarship</w:t>
      </w:r>
    </w:p>
    <w:p w14:paraId="58AA2347" w14:textId="2F0AF990" w:rsidR="005B5CD8" w:rsidRDefault="005B5CD8" w:rsidP="005B5CD8"/>
    <w:p w14:paraId="5314CFBF" w14:textId="77777777" w:rsidR="005B5CD8" w:rsidRPr="005B5CD8" w:rsidRDefault="005B5CD8" w:rsidP="005B5CD8"/>
    <w:p w14:paraId="449408F0" w14:textId="77777777" w:rsidR="005B5CD8" w:rsidRPr="005B5CD8" w:rsidRDefault="005B5CD8" w:rsidP="005B5CD8"/>
    <w:p w14:paraId="1D0FBE3D" w14:textId="0001DE2A" w:rsidR="00D01F74" w:rsidRPr="005B5CD8" w:rsidRDefault="00D01F74" w:rsidP="005B5CD8"/>
    <w:p w14:paraId="62B4A6FB" w14:textId="0CA09915" w:rsidR="00D01F74" w:rsidRDefault="00AF5DA7" w:rsidP="005B5CD8">
      <w:r w:rsidRPr="006A0769">
        <w:t>I,</w:t>
      </w:r>
      <w:r>
        <w:t xml:space="preserve"> </w:t>
      </w:r>
      <w:r>
        <w:fldChar w:fldCharType="begin">
          <w:ffData>
            <w:name w:val="FullName"/>
            <w:enabled/>
            <w:calcOnExit w:val="0"/>
            <w:textInput>
              <w:default w:val="(Full Name)"/>
            </w:textInput>
          </w:ffData>
        </w:fldChar>
      </w:r>
      <w:bookmarkStart w:id="0" w:name="FullName"/>
      <w:r>
        <w:instrText xml:space="preserve"> FORMTEXT </w:instrText>
      </w:r>
      <w:r>
        <w:fldChar w:fldCharType="separate"/>
      </w:r>
      <w:r w:rsidR="00661032">
        <w:rPr>
          <w:noProof/>
        </w:rPr>
        <w:t>(Full Name)</w:t>
      </w:r>
      <w:r>
        <w:fldChar w:fldCharType="end"/>
      </w:r>
      <w:bookmarkEnd w:id="0"/>
      <w:r>
        <w:fldChar w:fldCharType="begin"/>
      </w:r>
      <w:r>
        <w:instrText xml:space="preserve"> MERGEFIELD Name </w:instrText>
      </w:r>
      <w:r>
        <w:fldChar w:fldCharType="end"/>
      </w:r>
      <w:r w:rsidRPr="006A0769">
        <w:t xml:space="preserve">, </w:t>
      </w:r>
      <w:r>
        <w:t xml:space="preserve">passport/national ID </w:t>
      </w:r>
      <w:r w:rsidRPr="006A0769">
        <w:t>number</w:t>
      </w:r>
      <w:r>
        <w:t xml:space="preserve"> </w:t>
      </w:r>
      <w:r>
        <w:fldChar w:fldCharType="begin">
          <w:ffData>
            <w:name w:val="Number"/>
            <w:enabled/>
            <w:calcOnExit w:val="0"/>
            <w:textInput>
              <w:default w:val="(Number)"/>
            </w:textInput>
          </w:ffData>
        </w:fldChar>
      </w:r>
      <w:bookmarkStart w:id="1" w:name="Number"/>
      <w:r>
        <w:instrText xml:space="preserve"> FORMTEXT </w:instrText>
      </w:r>
      <w:r>
        <w:fldChar w:fldCharType="separate"/>
      </w:r>
      <w:r w:rsidR="00661032">
        <w:rPr>
          <w:noProof/>
        </w:rPr>
        <w:t>(Number)</w:t>
      </w:r>
      <w:r>
        <w:fldChar w:fldCharType="end"/>
      </w:r>
      <w:bookmarkEnd w:id="1"/>
      <w:r>
        <w:t>,</w:t>
      </w:r>
      <w:r w:rsidRPr="006A0769">
        <w:t xml:space="preserve"> </w:t>
      </w:r>
      <w:r>
        <w:t xml:space="preserve">from </w:t>
      </w:r>
      <w:r>
        <w:fldChar w:fldCharType="begin">
          <w:ffData>
            <w:name w:val="Country"/>
            <w:enabled/>
            <w:calcOnExit w:val="0"/>
            <w:textInput>
              <w:default w:val="(Country)"/>
            </w:textInput>
          </w:ffData>
        </w:fldChar>
      </w:r>
      <w:bookmarkStart w:id="2" w:name="Country"/>
      <w:r>
        <w:instrText xml:space="preserve"> FORMTEXT </w:instrText>
      </w:r>
      <w:r>
        <w:fldChar w:fldCharType="separate"/>
      </w:r>
      <w:r w:rsidR="00661032">
        <w:rPr>
          <w:noProof/>
        </w:rPr>
        <w:t>(Country)</w:t>
      </w:r>
      <w:r>
        <w:fldChar w:fldCharType="end"/>
      </w:r>
      <w:bookmarkEnd w:id="2"/>
      <w:r>
        <w:t xml:space="preserve">, </w:t>
      </w:r>
      <w:r w:rsidRPr="006A0769">
        <w:t>hereby</w:t>
      </w:r>
      <w:r w:rsidRPr="005B5CD8">
        <w:t xml:space="preserve"> </w:t>
      </w:r>
      <w:r w:rsidR="00D01F74" w:rsidRPr="005B5CD8">
        <w:t xml:space="preserve">declare that I did not receive previously another Erasmus Mundus Joint Master Degree </w:t>
      </w:r>
      <w:r w:rsidR="005B5CD8">
        <w:t xml:space="preserve">(EMJMD) </w:t>
      </w:r>
      <w:r w:rsidR="00D01F74" w:rsidRPr="005B5CD8">
        <w:t>scholarship or an Erasmus Mundus Master Course/joint Doctorate scholarship</w:t>
      </w:r>
      <w:r w:rsidR="007E0FD3">
        <w:t xml:space="preserve"> and</w:t>
      </w:r>
      <w:r w:rsidR="00ED5D81" w:rsidRPr="00ED5D81">
        <w:t xml:space="preserve"> I am not receiving any other EMJMD scholarship simultaneously with the one being awarded by BIM A+.</w:t>
      </w:r>
    </w:p>
    <w:p w14:paraId="243E258B" w14:textId="40226E11" w:rsidR="003C376F" w:rsidRPr="005B5CD8" w:rsidRDefault="00857E87" w:rsidP="005B5CD8">
      <w:r>
        <w:t xml:space="preserve">I further declare that all the information provided during the application </w:t>
      </w:r>
      <w:r w:rsidR="00207FDA">
        <w:t>is</w:t>
      </w:r>
      <w:r>
        <w:t xml:space="preserve"> true</w:t>
      </w:r>
      <w:r w:rsidR="00B6678A">
        <w:t xml:space="preserve"> </w:t>
      </w:r>
      <w:r w:rsidR="00B6678A" w:rsidRPr="00B6678A">
        <w:t>and accurate</w:t>
      </w:r>
      <w:r>
        <w:t>.</w:t>
      </w:r>
    </w:p>
    <w:p w14:paraId="55125C9F" w14:textId="6072A255" w:rsidR="005B5CD8" w:rsidRDefault="005B5CD8" w:rsidP="005B5CD8"/>
    <w:p w14:paraId="6A241074" w14:textId="477D4CB3" w:rsidR="005B5CD8" w:rsidRDefault="005B5CD8" w:rsidP="005B5CD8"/>
    <w:p w14:paraId="2CF43AEE" w14:textId="77777777" w:rsidR="00B6678A" w:rsidRPr="005B5CD8" w:rsidRDefault="00B6678A" w:rsidP="005B5CD8"/>
    <w:p w14:paraId="5DA22DB5" w14:textId="30CF1841" w:rsidR="005B5CD8" w:rsidRPr="005F1439" w:rsidRDefault="00B634F5" w:rsidP="005B5CD8">
      <w:pPr>
        <w:rPr>
          <w:lang w:val="pt-PT"/>
        </w:rPr>
      </w:pPr>
      <w:r>
        <w:fldChar w:fldCharType="begin"/>
      </w:r>
      <w:r>
        <w:instrText xml:space="preserve"> DATE  \@ "dd MMMM yyyy"  \* MERGEFORMAT </w:instrText>
      </w:r>
      <w:r>
        <w:fldChar w:fldCharType="separate"/>
      </w:r>
      <w:r w:rsidR="00C63021">
        <w:rPr>
          <w:noProof/>
        </w:rPr>
        <w:t>15 April 2021</w:t>
      </w:r>
      <w:r>
        <w:fldChar w:fldCharType="end"/>
      </w:r>
      <w:r w:rsidR="005B5CD8" w:rsidRPr="005F1439">
        <w:rPr>
          <w:lang w:val="pt-PT"/>
        </w:rPr>
        <w:t>,</w:t>
      </w:r>
    </w:p>
    <w:p w14:paraId="5F0930DF" w14:textId="2A8F3358" w:rsidR="005B5CD8" w:rsidRPr="005F1439" w:rsidRDefault="005B5CD8" w:rsidP="005B5CD8">
      <w:pPr>
        <w:rPr>
          <w:lang w:val="pt-PT"/>
        </w:rPr>
      </w:pPr>
    </w:p>
    <w:p w14:paraId="52B17F0D" w14:textId="7E63E585" w:rsidR="005B5CD8" w:rsidRPr="005F1439" w:rsidRDefault="005B5CD8" w:rsidP="005B5CD8">
      <w:pPr>
        <w:rPr>
          <w:lang w:val="pt-PT"/>
        </w:rPr>
      </w:pPr>
    </w:p>
    <w:p w14:paraId="59690A50" w14:textId="77777777" w:rsidR="005B5CD8" w:rsidRPr="005F1439" w:rsidRDefault="005B5CD8" w:rsidP="005B5CD8">
      <w:pPr>
        <w:rPr>
          <w:lang w:val="pt-PT"/>
        </w:rPr>
      </w:pPr>
    </w:p>
    <w:p w14:paraId="1330390A" w14:textId="7A3C61E7" w:rsidR="005B5CD8" w:rsidRPr="005F1439" w:rsidRDefault="006A0769" w:rsidP="006A0769">
      <w:pPr>
        <w:spacing w:after="240"/>
        <w:jc w:val="center"/>
        <w:rPr>
          <w:lang w:val="pt-PT"/>
        </w:rPr>
      </w:pPr>
      <w:r w:rsidRPr="005F1439">
        <w:rPr>
          <w:lang w:val="pt-PT"/>
        </w:rPr>
        <w:t>_________________________________</w:t>
      </w:r>
    </w:p>
    <w:p w14:paraId="3C33520D" w14:textId="081D84BD" w:rsidR="005B5CD8" w:rsidRPr="005F1439" w:rsidRDefault="006A0769" w:rsidP="006A0769">
      <w:pPr>
        <w:jc w:val="center"/>
        <w:rPr>
          <w:lang w:val="pt-PT"/>
        </w:rPr>
      </w:pPr>
      <w:r w:rsidRPr="005F1439">
        <w:rPr>
          <w:lang w:val="pt-PT"/>
        </w:rPr>
        <w:t>(</w:t>
      </w:r>
      <w:r w:rsidR="00AF5DA7">
        <w:fldChar w:fldCharType="begin">
          <w:ffData>
            <w:name w:val="FullName2"/>
            <w:enabled/>
            <w:calcOnExit w:val="0"/>
            <w:textInput>
              <w:default w:val="Full Name"/>
            </w:textInput>
          </w:ffData>
        </w:fldChar>
      </w:r>
      <w:bookmarkStart w:id="3" w:name="FullName2"/>
      <w:r w:rsidR="00AF5DA7">
        <w:instrText xml:space="preserve"> FORMTEXT </w:instrText>
      </w:r>
      <w:r w:rsidR="00AF5DA7">
        <w:fldChar w:fldCharType="separate"/>
      </w:r>
      <w:r w:rsidR="00661032">
        <w:rPr>
          <w:noProof/>
        </w:rPr>
        <w:t>Full Name</w:t>
      </w:r>
      <w:r w:rsidR="00AF5DA7">
        <w:fldChar w:fldCharType="end"/>
      </w:r>
      <w:bookmarkEnd w:id="3"/>
      <w:r w:rsidRPr="005F1439">
        <w:rPr>
          <w:lang w:val="pt-PT"/>
        </w:rPr>
        <w:t>)</w:t>
      </w:r>
    </w:p>
    <w:sectPr w:rsidR="005B5CD8" w:rsidRPr="005F14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Light"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AitagUuSUvagzGoXPy6N80iHYAI9q7BMip7O28DxRozAgx6dOZsVPzWfdlDOuGFdEhH5YH3iM0lS56MdReMAw==" w:salt="VywYUlm8cAqSVFUeNF52D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7c0MzYxNDMxNzJR0lEKTi0uzszPAykwqgUAayj6tiwAAAA="/>
  </w:docVars>
  <w:rsids>
    <w:rsidRoot w:val="00D01F74"/>
    <w:rsid w:val="00207FDA"/>
    <w:rsid w:val="003C376F"/>
    <w:rsid w:val="00423BDD"/>
    <w:rsid w:val="00507904"/>
    <w:rsid w:val="00541789"/>
    <w:rsid w:val="005B5CD8"/>
    <w:rsid w:val="005F1439"/>
    <w:rsid w:val="00661032"/>
    <w:rsid w:val="006A0769"/>
    <w:rsid w:val="007E0FD3"/>
    <w:rsid w:val="00857E87"/>
    <w:rsid w:val="00870661"/>
    <w:rsid w:val="0087099A"/>
    <w:rsid w:val="00A72339"/>
    <w:rsid w:val="00AF5DA7"/>
    <w:rsid w:val="00B634F5"/>
    <w:rsid w:val="00B6678A"/>
    <w:rsid w:val="00B71FD2"/>
    <w:rsid w:val="00B93693"/>
    <w:rsid w:val="00C63021"/>
    <w:rsid w:val="00D01F74"/>
    <w:rsid w:val="00D8079C"/>
    <w:rsid w:val="00D82C73"/>
    <w:rsid w:val="00E37A8C"/>
    <w:rsid w:val="00ED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CF9DC"/>
  <w15:chartTrackingRefBased/>
  <w15:docId w15:val="{587ED807-0CC9-494E-844B-E741B368F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D8"/>
    <w:pPr>
      <w:spacing w:after="0" w:line="312" w:lineRule="auto"/>
      <w:jc w:val="both"/>
    </w:pPr>
    <w:rPr>
      <w:rFonts w:ascii="HelvLight" w:hAnsi="Helv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7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78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667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Granja</dc:creator>
  <cp:keywords/>
  <dc:description/>
  <cp:lastModifiedBy>Jose Granja</cp:lastModifiedBy>
  <cp:revision>10</cp:revision>
  <cp:lastPrinted>2019-09-09T09:04:00Z</cp:lastPrinted>
  <dcterms:created xsi:type="dcterms:W3CDTF">2020-04-23T14:21:00Z</dcterms:created>
  <dcterms:modified xsi:type="dcterms:W3CDTF">2021-04-15T17:45:00Z</dcterms:modified>
</cp:coreProperties>
</file>